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7F034B28" w:rsidR="003D6D34" w:rsidRPr="00182378" w:rsidRDefault="003D6D34" w:rsidP="00FD3A3B">
      <w:pPr>
        <w:jc w:val="right"/>
        <w:rPr>
          <w:rFonts w:cstheme="minorHAnsi"/>
          <w:sz w:val="24"/>
          <w:szCs w:val="24"/>
        </w:rPr>
      </w:pPr>
      <w:bookmarkStart w:id="0" w:name="_GoBack"/>
      <w:bookmarkEnd w:id="0"/>
    </w:p>
    <w:p w14:paraId="154FEA09" w14:textId="77777777" w:rsidR="00005DE8" w:rsidRPr="00182378" w:rsidRDefault="00005DE8" w:rsidP="00FD3A3B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182378" w:rsidRDefault="00005DE8" w:rsidP="00FD3A3B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182378" w:rsidRDefault="006F76E5" w:rsidP="00FD3A3B">
      <w:pPr>
        <w:rPr>
          <w:rFonts w:cstheme="minorHAnsi"/>
          <w:sz w:val="24"/>
          <w:szCs w:val="24"/>
        </w:rPr>
      </w:pPr>
      <w:r w:rsidRPr="00182378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182378" w:rsidRDefault="00EE490F" w:rsidP="00FD3A3B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182378" w:rsidRDefault="00EE490F" w:rsidP="00FD3A3B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182378" w:rsidRDefault="00EE490F" w:rsidP="00FD3A3B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182378" w:rsidRDefault="00922296" w:rsidP="00FD3A3B">
      <w:pPr>
        <w:jc w:val="right"/>
        <w:rPr>
          <w:rFonts w:cstheme="minorHAnsi"/>
          <w:sz w:val="24"/>
          <w:szCs w:val="24"/>
          <w:rtl/>
        </w:rPr>
      </w:pPr>
    </w:p>
    <w:p w14:paraId="291E1B45" w14:textId="13C523F1" w:rsidR="00922296" w:rsidRPr="00182378" w:rsidRDefault="00922296" w:rsidP="00FD3A3B">
      <w:pPr>
        <w:jc w:val="right"/>
        <w:rPr>
          <w:rFonts w:cstheme="minorHAnsi"/>
          <w:sz w:val="24"/>
          <w:szCs w:val="24"/>
        </w:rPr>
      </w:pPr>
    </w:p>
    <w:p w14:paraId="4C54D788" w14:textId="77777777" w:rsidR="00182378" w:rsidRPr="00182378" w:rsidRDefault="00182378" w:rsidP="00FD3A3B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182378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6E3D5357" w:rsidR="00163511" w:rsidRPr="00182378" w:rsidRDefault="00163511" w:rsidP="00F47C15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182378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182378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182378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18237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1971D4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182378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7DD88E2A" w:rsidR="00163511" w:rsidRPr="00182378" w:rsidRDefault="00FD3A3B" w:rsidP="00F47C15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182378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182378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1971D4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182378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4CA59172" w:rsidR="002014C8" w:rsidRPr="00182378" w:rsidRDefault="00FD3A3B" w:rsidP="00F47C15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182378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182378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182378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1971D4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182378" w:rsidRDefault="00922296" w:rsidP="00FD3A3B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182378" w:rsidRDefault="00FD3A3B" w:rsidP="00FD3A3B">
      <w:pPr>
        <w:spacing w:after="0"/>
        <w:jc w:val="both"/>
        <w:rPr>
          <w:rFonts w:cstheme="minorHAnsi"/>
          <w:sz w:val="24"/>
          <w:szCs w:val="24"/>
        </w:rPr>
      </w:pPr>
      <w:bookmarkStart w:id="1" w:name="_Toc135832459"/>
      <w:r w:rsidRPr="00182378">
        <w:rPr>
          <w:rFonts w:cstheme="minorHAnsi"/>
          <w:sz w:val="24"/>
          <w:szCs w:val="24"/>
          <w:lang w:val="en-GB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182378">
        <w:rPr>
          <w:rFonts w:cstheme="minorHAnsi"/>
          <w:sz w:val="24"/>
          <w:szCs w:val="24"/>
        </w:rPr>
        <w:t xml:space="preserve"> </w:t>
      </w:r>
    </w:p>
    <w:p w14:paraId="2364A5DF" w14:textId="77777777" w:rsidR="00722391" w:rsidRPr="001E2983" w:rsidRDefault="00722391" w:rsidP="00722391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182378" w:rsidRDefault="00FD3A3B" w:rsidP="00FD3A3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182378" w:rsidRDefault="000B237C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182378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182378" w:rsidRDefault="00124302" w:rsidP="00FD3A3B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182378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182378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8"/>
        <w:gridCol w:w="2613"/>
        <w:gridCol w:w="3947"/>
      </w:tblGrid>
      <w:tr w:rsidR="00FE14EE" w:rsidRPr="00182378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1E687CCF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56B6C9D7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Program Qualification 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1EE48E1F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687F6531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357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A2ABCBC" w14:textId="5333E3D4" w:rsidR="00FE14EE" w:rsidRPr="002C7E53" w:rsidRDefault="000C7095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211392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ssociate Diploma</w:t>
            </w:r>
          </w:p>
        </w:tc>
        <w:tc>
          <w:tcPr>
            <w:tcW w:w="20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4CBBEEEC" w:rsidR="00FE14EE" w:rsidRPr="002C7E53" w:rsidRDefault="000C7095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…..</w:t>
            </w:r>
          </w:p>
        </w:tc>
      </w:tr>
      <w:tr w:rsidR="00FE14EE" w:rsidRPr="00182378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182378" w:rsidRDefault="001A589A" w:rsidP="009F661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182378" w:rsidRDefault="001A589A" w:rsidP="00F47C15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2"/>
                <w:szCs w:val="22"/>
                <w:rtl/>
              </w:rPr>
            </w:pPr>
            <w:r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>(According to Saudi Standard Classification</w:t>
            </w:r>
            <w:r w:rsidR="00F47C15"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 xml:space="preserve"> of Educational </w:t>
            </w:r>
            <w:r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>Levels and</w:t>
            </w:r>
            <w:r w:rsidR="00F47C15"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 xml:space="preserve"> </w:t>
            </w:r>
            <w:r w:rsidRPr="00182378">
              <w:rPr>
                <w:rFonts w:asciiTheme="minorHAnsi" w:eastAsia="Calibri" w:hAnsiTheme="minorHAnsi" w:cstheme="minorHAnsi"/>
                <w:color w:val="FFFFFF" w:themeColor="background1"/>
                <w:sz w:val="20"/>
                <w:szCs w:val="20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2C7E53" w:rsidRDefault="001A589A" w:rsidP="001A589A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2C7E53" w:rsidRDefault="001A589A" w:rsidP="000F72D9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</w:rPr>
                </w:pPr>
                <w:r w:rsidRPr="002C7E53">
                  <w:rPr>
                    <w:rStyle w:val="ad"/>
                    <w:rFonts w:asciiTheme="minorHAnsi" w:hAnsiTheme="minorHAnsi" w:cstheme="minorHAnsi"/>
                    <w:color w:val="000000" w:themeColor="text1"/>
                  </w:rPr>
                  <w:t xml:space="preserve">Choose </w:t>
                </w:r>
                <w:r w:rsidR="000F72D9" w:rsidRPr="002C7E53">
                  <w:rPr>
                    <w:rStyle w:val="ad"/>
                    <w:rFonts w:asciiTheme="minorHAnsi" w:hAnsiTheme="minorHAnsi" w:cstheme="minorHAnsi"/>
                    <w:color w:val="000000" w:themeColor="text1"/>
                  </w:rPr>
                  <w:t>the area of speciality</w:t>
                </w:r>
              </w:p>
            </w:sdtContent>
          </w:sdt>
          <w:p w14:paraId="2C1A652D" w14:textId="1AE92794" w:rsidR="00FE14EE" w:rsidRPr="002C7E53" w:rsidRDefault="00FE14EE" w:rsidP="001A589A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182378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182378" w:rsidRDefault="00F47C15" w:rsidP="00F47C15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lang w:val="en-GB"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lang w:val="en-GB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2C7E53" w:rsidRDefault="000C7095" w:rsidP="00FE14EE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2C7E53" w:rsidRDefault="000C7095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182378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2C7E53" w:rsidRDefault="000C7095" w:rsidP="00FE14EE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2C7E53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2C7E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182378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182378" w:rsidRDefault="00FE14EE" w:rsidP="00F47C15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Major track/pathway 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2C7E53" w:rsidRDefault="00FE14EE" w:rsidP="00FE14EE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2C7E53" w:rsidRDefault="00241EE6" w:rsidP="002C7E53">
      <w:pPr>
        <w:autoSpaceDE w:val="0"/>
        <w:autoSpaceDN w:val="0"/>
        <w:adjustRightInd w:val="0"/>
        <w:spacing w:after="0" w:line="240" w:lineRule="auto"/>
        <w:jc w:val="lowKashida"/>
        <w:rPr>
          <w:rFonts w:cstheme="minorHAnsi"/>
          <w:color w:val="000000" w:themeColor="text1"/>
          <w:sz w:val="20"/>
          <w:szCs w:val="20"/>
          <w:lang w:bidi="ar-YE"/>
        </w:rPr>
      </w:pPr>
      <w:r w:rsidRPr="002C7E53">
        <w:rPr>
          <w:rFonts w:cstheme="minorHAnsi"/>
          <w:color w:val="000000" w:themeColor="text1"/>
          <w:sz w:val="20"/>
          <w:szCs w:val="20"/>
        </w:rPr>
        <w:t xml:space="preserve">(*)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“</w:t>
      </w:r>
      <w:r w:rsidRPr="002C7E53">
        <w:rPr>
          <w:rFonts w:cstheme="minorHAnsi"/>
          <w:color w:val="000000" w:themeColor="text1"/>
          <w:sz w:val="20"/>
          <w:szCs w:val="20"/>
        </w:rPr>
        <w:t>Or equivalent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”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 means qualifications that are equivalent to qualifications in terms of </w:t>
      </w:r>
      <w:r w:rsidRPr="002C7E53">
        <w:rPr>
          <w:rFonts w:cstheme="minorHAnsi"/>
          <w:b/>
          <w:bCs/>
          <w:color w:val="000000" w:themeColor="text1"/>
          <w:sz w:val="20"/>
          <w:szCs w:val="20"/>
        </w:rPr>
        <w:t>level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,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m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ay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have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 the same name, but their type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 xml:space="preserve">varies </w:t>
      </w:r>
      <w:r w:rsidRPr="002C7E53">
        <w:rPr>
          <w:rFonts w:cstheme="minorHAnsi"/>
          <w:color w:val="000000" w:themeColor="text1"/>
          <w:sz w:val="20"/>
          <w:szCs w:val="20"/>
        </w:rPr>
        <w:t>(academic -</w:t>
      </w:r>
      <w:r w:rsidRPr="002C7E53">
        <w:rPr>
          <w:rFonts w:cstheme="minorHAnsi"/>
          <w:color w:val="000000" w:themeColor="text1"/>
          <w:sz w:val="20"/>
          <w:szCs w:val="20"/>
          <w:lang w:val="en-GB"/>
        </w:rPr>
        <w:t xml:space="preserve"> 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research - professional - applied technology) or </w:t>
      </w:r>
      <w:r w:rsidR="008B3C91" w:rsidRPr="002C7E53">
        <w:rPr>
          <w:rFonts w:cstheme="minorHAnsi"/>
          <w:color w:val="000000" w:themeColor="text1"/>
          <w:sz w:val="20"/>
          <w:szCs w:val="20"/>
        </w:rPr>
        <w:t>have</w:t>
      </w:r>
      <w:r w:rsidRPr="002C7E53">
        <w:rPr>
          <w:rFonts w:cstheme="minorHAnsi"/>
          <w:color w:val="000000" w:themeColor="text1"/>
          <w:sz w:val="20"/>
          <w:szCs w:val="20"/>
        </w:rPr>
        <w:t xml:space="preserve"> another name, but they meet the requirements of the </w:t>
      </w:r>
      <w:r w:rsidRPr="002C7E53">
        <w:rPr>
          <w:rFonts w:cstheme="minorHAnsi"/>
          <w:b/>
          <w:bCs/>
          <w:color w:val="000000" w:themeColor="text1"/>
          <w:sz w:val="20"/>
          <w:szCs w:val="20"/>
        </w:rPr>
        <w:t>level</w:t>
      </w:r>
      <w:r w:rsidRPr="002C7E53">
        <w:rPr>
          <w:rFonts w:cstheme="minorHAnsi"/>
          <w:color w:val="000000" w:themeColor="text1"/>
          <w:sz w:val="20"/>
          <w:szCs w:val="20"/>
        </w:rPr>
        <w:t>.</w:t>
      </w:r>
    </w:p>
    <w:p w14:paraId="2F76E97F" w14:textId="77777777" w:rsidR="008B3C91" w:rsidRPr="00182378" w:rsidRDefault="008B3C91" w:rsidP="0035555D">
      <w:pPr>
        <w:rPr>
          <w:rFonts w:cstheme="minorHAnsi"/>
          <w:sz w:val="24"/>
          <w:szCs w:val="24"/>
          <w:lang w:bidi="ar-YE"/>
        </w:rPr>
      </w:pPr>
    </w:p>
    <w:p w14:paraId="25025A3B" w14:textId="77777777" w:rsidR="008B3C91" w:rsidRPr="00182378" w:rsidRDefault="008B3C91" w:rsidP="0035555D">
      <w:pPr>
        <w:rPr>
          <w:rFonts w:cstheme="minorHAnsi"/>
          <w:sz w:val="24"/>
          <w:szCs w:val="24"/>
          <w:lang w:bidi="ar-YE"/>
        </w:rPr>
      </w:pPr>
    </w:p>
    <w:p w14:paraId="7EA7D43A" w14:textId="69095891" w:rsidR="00C144B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182378">
        <w:rPr>
          <w:rFonts w:cstheme="minorHAnsi"/>
          <w:b/>
          <w:bCs/>
          <w:color w:val="532377"/>
          <w:sz w:val="24"/>
          <w:szCs w:val="24"/>
        </w:rPr>
        <w:t>B</w:t>
      </w:r>
      <w:r w:rsidR="00353E98" w:rsidRPr="00182378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182378">
        <w:rPr>
          <w:rFonts w:cstheme="minorHAnsi"/>
          <w:sz w:val="24"/>
          <w:szCs w:val="24"/>
        </w:rPr>
        <w:t xml:space="preserve"> </w:t>
      </w:r>
      <w:r w:rsidR="00353E98" w:rsidRPr="00182378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182378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182378" w:rsidRDefault="008B3C91" w:rsidP="002654F6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182378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t>1. Official Approval</w:t>
            </w:r>
          </w:p>
        </w:tc>
      </w:tr>
      <w:tr w:rsidR="008B3C91" w:rsidRPr="00182378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182378" w:rsidRDefault="008B3C91" w:rsidP="00FE14EE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182378" w:rsidRDefault="000C7095" w:rsidP="008B3C91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182378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8237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8B3C91" w:rsidRPr="00182378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182378" w:rsidRDefault="000C7095" w:rsidP="008B3C91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182378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18237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82378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182378" w:rsidRDefault="00204BB5" w:rsidP="008B3C91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182378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182378" w:rsidRDefault="008B3C91" w:rsidP="008B3C91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82378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182378" w:rsidRDefault="00204BB5" w:rsidP="00204BB5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182378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182378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182378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182378" w:rsidRDefault="00204BB5" w:rsidP="00204BB5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182378" w:rsidRDefault="000C7095" w:rsidP="00204BB5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182378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8237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04BB5" w:rsidRPr="00182378">
              <w:rPr>
                <w:rFonts w:asciiTheme="minorHAnsi" w:hAnsiTheme="minorHAnsi" w:cstheme="minorHAnsi"/>
                <w:sz w:val="24"/>
                <w:szCs w:val="24"/>
                <w:lang w:val="en-GB"/>
              </w:rPr>
              <w:t xml:space="preserve">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182378" w:rsidRDefault="000C7095" w:rsidP="00204BB5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182378">
                  <w:rPr>
                    <w:rFonts w:ascii="Segoe UI Symbol" w:hAnsi="Segoe UI Symbol" w:cs="Segoe UI Symbol" w:hint="cs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182378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182378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182378" w:rsidRDefault="008B180E" w:rsidP="00546403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182378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182378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182378" w:rsidRDefault="008B3C91" w:rsidP="00546403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182378" w:rsidRDefault="00546403" w:rsidP="00546403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182378" w:rsidRDefault="00546403" w:rsidP="00546403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182378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182378" w:rsidRDefault="00546403" w:rsidP="008B3C91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2955BA2A" w:rsidR="008B3C91" w:rsidRPr="00182378" w:rsidRDefault="001971D4" w:rsidP="00F47C15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p w14:paraId="2697A804" w14:textId="477301DE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21B72B9" w14:textId="798CC4CA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8667EB8" w14:textId="4D4C79BF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09E77DF7" w14:textId="124DA45D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47A73BE8" w14:textId="5B083DE4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182378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182378" w:rsidRDefault="00546403" w:rsidP="00015BEB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5. Qualification </w:t>
            </w:r>
            <w:r w:rsidR="00015BEB" w:rsidRPr="00182378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>C</w:t>
            </w: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8"/>
                <w:szCs w:val="28"/>
              </w:rPr>
              <w:t xml:space="preserve">omponents: </w:t>
            </w:r>
          </w:p>
        </w:tc>
      </w:tr>
      <w:tr w:rsidR="00546403" w:rsidRPr="00182378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754D61" w:rsidRDefault="00015BEB" w:rsidP="0054640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754D61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182378" w:rsidRDefault="00015BEB" w:rsidP="0054640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182378" w:rsidRDefault="00015BEB" w:rsidP="00546403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182378" w:rsidRDefault="00015BEB" w:rsidP="00015BEB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</w:rPr>
              <w:t xml:space="preserve">Level of Compliance </w:t>
            </w:r>
          </w:p>
          <w:p w14:paraId="2869A429" w14:textId="73A93D47" w:rsidR="00546403" w:rsidRPr="002C7E53" w:rsidRDefault="00015BEB" w:rsidP="00015BEB">
            <w:pPr>
              <w:jc w:val="center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 w:rsidRPr="002C7E53">
              <w:rPr>
                <w:rFonts w:asciiTheme="minorHAnsi" w:hAnsiTheme="minorHAnsi" w:cstheme="minorHAnsi"/>
                <w:color w:val="FFFFFF" w:themeColor="background1"/>
                <w:sz w:val="18"/>
                <w:szCs w:val="18"/>
              </w:rPr>
              <w:t>(to be completed by NCAAA Consultant)</w:t>
            </w:r>
          </w:p>
        </w:tc>
      </w:tr>
      <w:tr w:rsidR="00546403" w:rsidRPr="00182378" w14:paraId="5D666407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9CA6260" w14:textId="76CBA1C6" w:rsidR="00546403" w:rsidRPr="00E4257B" w:rsidRDefault="00015BEB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mpletion of a minimum of (24) credit hours (units)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77777777" w:rsidR="00546403" w:rsidRPr="00182378" w:rsidRDefault="00546403" w:rsidP="00546403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C66F87E" w:rsidR="00546403" w:rsidRPr="00E4257B" w:rsidRDefault="000C7095" w:rsidP="00C02110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182378" w14:paraId="3E409B8F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Program duration</w:t>
            </w:r>
          </w:p>
          <w:p w14:paraId="12084115" w14:textId="151ED6B4" w:rsidR="00E4117D" w:rsidRPr="002607B1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</w:pPr>
            <w:r w:rsidRPr="002607B1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(Minimum number</w:t>
            </w:r>
          </w:p>
          <w:p w14:paraId="0D195E83" w14:textId="1FBEA2DB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2607B1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14B8136" w14:textId="4CDDFD95" w:rsidR="00546403" w:rsidRPr="00E4257B" w:rsidRDefault="00015BEB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he study duration for obtaining the</w:t>
            </w:r>
            <w:r w:rsidR="00F47C15"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qualification </w:t>
            </w:r>
            <w:r w:rsidR="00F47C15"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is a </w:t>
            </w: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m</w:t>
            </w:r>
            <w:r w:rsidR="00F47C15"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inimum of one </w:t>
            </w: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cademic year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182378" w:rsidRDefault="00546403" w:rsidP="00546403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11CF87ED" w:rsidR="00546403" w:rsidRPr="00E4257B" w:rsidRDefault="000C7095" w:rsidP="00C02110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182378" w14:paraId="1CEE02F6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5B1B7971" w:rsidR="00E4117D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minimum Actual</w:t>
            </w:r>
          </w:p>
          <w:p w14:paraId="45ECCE12" w14:textId="0CDB35BB" w:rsidR="00546403" w:rsidRPr="00182378" w:rsidRDefault="00E4117D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8AA6993" w14:textId="480EB8B8" w:rsidR="00546403" w:rsidRPr="00E4257B" w:rsidRDefault="00E4117D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360 contact hours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182378" w:rsidRDefault="00546403" w:rsidP="00546403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ABF4349" w:rsidR="00546403" w:rsidRPr="00E4257B" w:rsidRDefault="000C7095" w:rsidP="00C02110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182378" w14:paraId="48AA4415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182378" w:rsidRDefault="00F47C15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</w:rPr>
              <w:t>Enrollment conditions</w:t>
            </w:r>
          </w:p>
          <w:p w14:paraId="489F5BD3" w14:textId="15CB1B54" w:rsidR="00546403" w:rsidRPr="00182378" w:rsidRDefault="00F47C15" w:rsidP="00F47C15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8"/>
                <w:szCs w:val="28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FFFFFF" w:themeColor="background1"/>
                <w:sz w:val="20"/>
                <w:szCs w:val="20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49282B3" w14:textId="3D807AEB" w:rsidR="00546403" w:rsidRPr="00E4257B" w:rsidRDefault="00E4117D" w:rsidP="00BB63EC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E4257B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ing a secondary education certificate or its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09A2323" w14:textId="77777777" w:rsidR="00C02110" w:rsidRPr="00182378" w:rsidRDefault="00C02110" w:rsidP="00C0211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23ACC6B9" w14:textId="7A3EB4C6" w:rsidR="00546403" w:rsidRPr="00182378" w:rsidRDefault="00546403" w:rsidP="00C02110">
            <w:pPr>
              <w:jc w:val="both"/>
              <w:rPr>
                <w:rFonts w:asciiTheme="minorHAnsi" w:hAnsiTheme="minorHAnsi" w:cstheme="minorHAnsi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39D4DA84" w:rsidR="00546403" w:rsidRPr="00E4257B" w:rsidRDefault="000C7095" w:rsidP="00F47C15">
            <w:pPr>
              <w:jc w:val="both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E4257B">
                  <w:rPr>
                    <w:rFonts w:ascii="Segoe UI Symbol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E4257B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C02110" w:rsidRPr="00E4257B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4000ABDC" w14:textId="315BD0E4" w:rsidR="008B3C91" w:rsidRPr="00182378" w:rsidRDefault="008B3C91" w:rsidP="00FD3A3B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3B6E0B66" w14:textId="6CAB2E29" w:rsidR="00902C4C" w:rsidRPr="002607B1" w:rsidRDefault="00C02110" w:rsidP="00FE14EE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bookmarkStart w:id="2" w:name="_Hlk138097238"/>
      <w:r w:rsidRPr="002607B1"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 w:rsidR="00902C4C" w:rsidRPr="002607B1">
        <w:rPr>
          <w:rFonts w:cstheme="minorHAnsi"/>
          <w:b/>
          <w:bCs/>
          <w:color w:val="532377"/>
          <w:sz w:val="28"/>
          <w:szCs w:val="28"/>
        </w:rPr>
        <w:t xml:space="preserve">. Learning Outcomes </w:t>
      </w:r>
      <w:r w:rsidR="00FE14EE" w:rsidRPr="002607B1">
        <w:rPr>
          <w:rFonts w:cstheme="minorHAnsi"/>
          <w:b/>
          <w:bCs/>
          <w:color w:val="532377"/>
          <w:sz w:val="28"/>
          <w:szCs w:val="28"/>
        </w:rPr>
        <w:t>A</w:t>
      </w:r>
      <w:r w:rsidR="00902C4C" w:rsidRPr="002607B1">
        <w:rPr>
          <w:rFonts w:cstheme="minorHAnsi"/>
          <w:b/>
          <w:bCs/>
          <w:color w:val="532377"/>
          <w:sz w:val="28"/>
          <w:szCs w:val="28"/>
        </w:rPr>
        <w:t>ssessment:</w:t>
      </w:r>
    </w:p>
    <w:p w14:paraId="7541BEA9" w14:textId="0DEEC8B5" w:rsidR="002607B1" w:rsidRPr="002607B1" w:rsidRDefault="002607B1" w:rsidP="00FE14EE">
      <w:pPr>
        <w:spacing w:after="0"/>
        <w:rPr>
          <w:rFonts w:cstheme="minorHAnsi"/>
          <w:b/>
          <w:bCs/>
          <w:color w:val="532377"/>
          <w:sz w:val="24"/>
          <w:szCs w:val="24"/>
        </w:rPr>
      </w:pPr>
      <w:r w:rsidRPr="002607B1"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72250E" w:rsidRPr="00182378" w14:paraId="2A45F066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4C3D8E"/>
            <w:vAlign w:val="center"/>
          </w:tcPr>
          <w:p w14:paraId="111996CD" w14:textId="77777777" w:rsidR="0072250E" w:rsidRPr="00182378" w:rsidRDefault="0072250E" w:rsidP="002607B1">
            <w:pPr>
              <w:bidi w:val="0"/>
              <w:spacing w:after="0"/>
              <w:ind w:leftChars="0" w:left="0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bookmarkStart w:id="3" w:name="_Hlk138097251"/>
            <w:bookmarkEnd w:id="2"/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shd w:val="clear" w:color="auto" w:fill="4C3D8E"/>
            <w:vAlign w:val="center"/>
          </w:tcPr>
          <w:p w14:paraId="1DBAFF61" w14:textId="77777777" w:rsidR="0072250E" w:rsidRPr="00182378" w:rsidRDefault="0072250E" w:rsidP="002607B1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shd w:val="clear" w:color="auto" w:fill="4C3D8E"/>
            <w:vAlign w:val="center"/>
          </w:tcPr>
          <w:p w14:paraId="29E3FBF7" w14:textId="77777777" w:rsidR="0072250E" w:rsidRPr="00182378" w:rsidRDefault="0072250E" w:rsidP="002607B1">
            <w:pPr>
              <w:bidi w:val="0"/>
              <w:spacing w:after="0"/>
              <w:ind w:leftChars="0" w:left="0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4</w:t>
            </w:r>
          </w:p>
        </w:tc>
      </w:tr>
      <w:tr w:rsidR="0072250E" w:rsidRPr="00182378" w14:paraId="2196FD27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</w:tcPr>
          <w:p w14:paraId="58243F56" w14:textId="77777777" w:rsidR="0072250E" w:rsidRPr="00182378" w:rsidRDefault="0072250E" w:rsidP="005B3005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shd w:val="clear" w:color="auto" w:fill="52B5C2"/>
          </w:tcPr>
          <w:p w14:paraId="019EAE9F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shd w:val="clear" w:color="auto" w:fill="52B5C2"/>
          </w:tcPr>
          <w:p w14:paraId="3F9DBE36" w14:textId="77777777" w:rsidR="0072250E" w:rsidRPr="00182378" w:rsidRDefault="0072250E" w:rsidP="0072250E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2250E" w:rsidRPr="00182378" w14:paraId="5BA04748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387A96D0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51F874A4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439F9191" w14:textId="73CAFA6E" w:rsidR="0072250E" w:rsidRPr="00D40E1E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3966AEE0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2EDB8CAB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</w:tcPr>
          <w:p w14:paraId="37B04B19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013DC2CC" w14:textId="4CF64BEA" w:rsidR="0072250E" w:rsidRPr="00D40E1E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4405C025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334FAC02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1286857F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4DBC1887" w14:textId="1FCB36E3" w:rsidR="0072250E" w:rsidRPr="00D40E1E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54F07C7A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2BA921C3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1280F2E9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77F3898A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2250E" w:rsidRPr="00182378" w14:paraId="08BD0522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28E42C37" w14:textId="77777777" w:rsidR="0072250E" w:rsidRPr="00182378" w:rsidRDefault="0072250E" w:rsidP="005B3005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shd w:val="clear" w:color="auto" w:fill="52B5C2"/>
          </w:tcPr>
          <w:p w14:paraId="5480EFEE" w14:textId="77777777" w:rsidR="0072250E" w:rsidRPr="00182378" w:rsidRDefault="0072250E" w:rsidP="0072250E">
            <w:pPr>
              <w:bidi w:val="0"/>
              <w:spacing w:after="0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shd w:val="clear" w:color="auto" w:fill="52B5C2"/>
          </w:tcPr>
          <w:p w14:paraId="71814EE8" w14:textId="77777777" w:rsidR="0072250E" w:rsidRPr="00182378" w:rsidRDefault="0072250E" w:rsidP="0072250E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72250E" w:rsidRPr="00182378" w14:paraId="2B2091E0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567A9DBA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3901C123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C559ACD" w14:textId="52056500" w:rsidR="0072250E" w:rsidRPr="00D40E1E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3F0339E8" w14:textId="77777777" w:rsidTr="00754D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1B890B54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shd w:val="clear" w:color="auto" w:fill="D9D9D9" w:themeFill="background1" w:themeFillShade="D9"/>
          </w:tcPr>
          <w:p w14:paraId="73845DE5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D9D9D9" w:themeFill="background1" w:themeFillShade="D9"/>
          </w:tcPr>
          <w:p w14:paraId="1A516102" w14:textId="3400963B" w:rsidR="0072250E" w:rsidRPr="00D40E1E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1652ADA1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79D14B40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6D40CB83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7AE3F59E" w14:textId="1590181F" w:rsidR="0072250E" w:rsidRPr="00D40E1E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  <w:rtl/>
              </w:rPr>
            </w:pPr>
          </w:p>
        </w:tc>
      </w:tr>
      <w:tr w:rsidR="0072250E" w:rsidRPr="00182378" w14:paraId="5EC840C6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7CDBBD72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</w:tcPr>
          <w:p w14:paraId="14FFB4F4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30CDB5E8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2250E" w:rsidRPr="00182378" w14:paraId="7F1AB78F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52B5C2"/>
            <w:vAlign w:val="center"/>
          </w:tcPr>
          <w:p w14:paraId="4369CE50" w14:textId="77777777" w:rsidR="0072250E" w:rsidRPr="00182378" w:rsidRDefault="0072250E" w:rsidP="005B3005">
            <w:pPr>
              <w:bidi w:val="0"/>
              <w:spacing w:after="0"/>
              <w:ind w:leftChars="0"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shd w:val="clear" w:color="auto" w:fill="52B5C2"/>
          </w:tcPr>
          <w:p w14:paraId="4D1C997F" w14:textId="77777777" w:rsidR="0072250E" w:rsidRPr="00182378" w:rsidRDefault="0072250E" w:rsidP="005B3005">
            <w:pPr>
              <w:suppressAutoHyphens w:val="0"/>
              <w:bidi w:val="0"/>
              <w:spacing w:after="0" w:line="240" w:lineRule="auto"/>
              <w:ind w:leftChars="0" w:left="0" w:firstLineChars="0" w:firstLine="0"/>
              <w:textAlignment w:val="auto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182378"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shd w:val="clear" w:color="auto" w:fill="52B5C2"/>
          </w:tcPr>
          <w:p w14:paraId="5D396D15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72250E" w:rsidRPr="00182378" w14:paraId="0B96027A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3F00EF99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21F483CB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50669CB1" w14:textId="53FA2A10" w:rsidR="0072250E" w:rsidRPr="00D40E1E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1F5AFB26" w14:textId="77777777" w:rsidTr="00D40E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D9D9D9" w:themeFill="background1" w:themeFillShade="D9"/>
            <w:vAlign w:val="center"/>
          </w:tcPr>
          <w:p w14:paraId="14E9C370" w14:textId="77777777" w:rsidR="0072250E" w:rsidRPr="00182378" w:rsidRDefault="0072250E" w:rsidP="005B3005">
            <w:pPr>
              <w:bidi w:val="0"/>
              <w:spacing w:after="0"/>
              <w:ind w:leftChars="0" w:left="0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</w:tcPr>
          <w:p w14:paraId="66FB4D3E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</w:tcPr>
          <w:p w14:paraId="1E182548" w14:textId="3F2C889F" w:rsidR="0072250E" w:rsidRPr="00D40E1E" w:rsidRDefault="0072250E" w:rsidP="005B3005">
            <w:pPr>
              <w:bidi w:val="0"/>
              <w:spacing w:after="0"/>
              <w:ind w:left="0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rtl/>
              </w:rPr>
            </w:pPr>
          </w:p>
        </w:tc>
      </w:tr>
      <w:tr w:rsidR="0072250E" w:rsidRPr="00182378" w14:paraId="77C0DBF6" w14:textId="77777777" w:rsidTr="00D40E1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shd w:val="clear" w:color="auto" w:fill="F2F2F2" w:themeFill="background1" w:themeFillShade="F2"/>
            <w:vAlign w:val="center"/>
          </w:tcPr>
          <w:p w14:paraId="006198EE" w14:textId="77777777" w:rsidR="0072250E" w:rsidRPr="00182378" w:rsidRDefault="0072250E" w:rsidP="005B3005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shd w:val="clear" w:color="auto" w:fill="F2F2F2" w:themeFill="background1" w:themeFillShade="F2"/>
          </w:tcPr>
          <w:p w14:paraId="3B3497CF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shd w:val="clear" w:color="auto" w:fill="F2F2F2" w:themeFill="background1" w:themeFillShade="F2"/>
          </w:tcPr>
          <w:p w14:paraId="6BB0C6A0" w14:textId="77777777" w:rsidR="0072250E" w:rsidRPr="00182378" w:rsidRDefault="0072250E" w:rsidP="005B3005">
            <w:pPr>
              <w:bidi w:val="0"/>
              <w:spacing w:after="0"/>
              <w:ind w:left="0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bookmarkEnd w:id="3"/>
    </w:tbl>
    <w:p w14:paraId="08968F5E" w14:textId="2E6D55DC" w:rsidR="00C70E2F" w:rsidRPr="00182378" w:rsidRDefault="00C70E2F" w:rsidP="00FD3A3B">
      <w:pPr>
        <w:rPr>
          <w:rFonts w:cstheme="minorHAnsi"/>
          <w:b/>
          <w:bCs/>
          <w:sz w:val="24"/>
          <w:szCs w:val="24"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182378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p w14:paraId="1306C64B" w14:textId="3379FE8A" w:rsidR="00C144B1" w:rsidRPr="00182378" w:rsidRDefault="00902C4C" w:rsidP="00FD3A3B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182378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182378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182378" w:rsidRDefault="00353E98" w:rsidP="00754D61">
            <w:pPr>
              <w:bidi w:val="0"/>
              <w:spacing w:after="0"/>
              <w:ind w:left="0" w:hanging="2"/>
              <w:jc w:val="lowKashida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182378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lastRenderedPageBreak/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182378" w:rsidRDefault="000C7095" w:rsidP="00353E98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18237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182378" w:rsidRDefault="000C7095" w:rsidP="00353E98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182378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182378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182378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182378" w:rsidRDefault="00353E98" w:rsidP="00353E98">
            <w:pPr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82378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182378" w:rsidRDefault="00353E98" w:rsidP="00353E98">
            <w:pPr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1"/>
    </w:tbl>
    <w:p w14:paraId="52E06277" w14:textId="77777777" w:rsidR="00163511" w:rsidRPr="00182378" w:rsidRDefault="00163511">
      <w:pPr>
        <w:rPr>
          <w:rFonts w:cstheme="minorHAnsi"/>
          <w:sz w:val="24"/>
          <w:szCs w:val="24"/>
        </w:rPr>
      </w:pPr>
    </w:p>
    <w:sectPr w:rsidR="00163511" w:rsidRPr="00182378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F7616B" w14:textId="77777777" w:rsidR="000C7095" w:rsidRDefault="000C7095" w:rsidP="00EE490F">
      <w:pPr>
        <w:spacing w:after="0" w:line="240" w:lineRule="auto"/>
      </w:pPr>
      <w:r>
        <w:separator/>
      </w:r>
    </w:p>
  </w:endnote>
  <w:endnote w:type="continuationSeparator" w:id="0">
    <w:p w14:paraId="1EBC92C6" w14:textId="77777777" w:rsidR="000C7095" w:rsidRDefault="000C7095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4BC2029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971D4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94458" w14:textId="77777777" w:rsidR="000C7095" w:rsidRDefault="000C7095" w:rsidP="00EE490F">
      <w:pPr>
        <w:spacing w:after="0" w:line="240" w:lineRule="auto"/>
      </w:pPr>
      <w:r>
        <w:separator/>
      </w:r>
    </w:p>
  </w:footnote>
  <w:footnote w:type="continuationSeparator" w:id="0">
    <w:p w14:paraId="6F5A0486" w14:textId="77777777" w:rsidR="000C7095" w:rsidRDefault="000C7095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3AA91B98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6A94852B" w:rsidR="000263E2" w:rsidRDefault="00182378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50E413D" wp14:editId="402FE247">
          <wp:simplePos x="0" y="0"/>
          <wp:positionH relativeFrom="column">
            <wp:posOffset>-720090</wp:posOffset>
          </wp:positionH>
          <wp:positionV relativeFrom="paragraph">
            <wp:posOffset>-450099</wp:posOffset>
          </wp:positionV>
          <wp:extent cx="7543800" cy="10670826"/>
          <wp:effectExtent l="0" t="0" r="0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EC5A06E" wp14:editId="0594D6F5">
              <wp:simplePos x="0" y="0"/>
              <wp:positionH relativeFrom="column">
                <wp:posOffset>2922880</wp:posOffset>
              </wp:positionH>
              <wp:positionV relativeFrom="paragraph">
                <wp:posOffset>-216186</wp:posOffset>
              </wp:positionV>
              <wp:extent cx="1057523" cy="628153"/>
              <wp:effectExtent l="0" t="0" r="9525" b="635"/>
              <wp:wrapNone/>
              <wp:docPr id="102075516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57523" cy="628153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088D615" id="مستطيل 1" o:spid="_x0000_s1026" style="position:absolute;margin-left:230.15pt;margin-top:-17pt;width:83.25pt;height:4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3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35"/>
  </w:num>
  <w:num w:numId="3">
    <w:abstractNumId w:val="40"/>
  </w:num>
  <w:num w:numId="4">
    <w:abstractNumId w:val="44"/>
  </w:num>
  <w:num w:numId="5">
    <w:abstractNumId w:val="25"/>
  </w:num>
  <w:num w:numId="6">
    <w:abstractNumId w:val="42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4"/>
  </w:num>
  <w:num w:numId="16">
    <w:abstractNumId w:val="9"/>
  </w:num>
  <w:num w:numId="17">
    <w:abstractNumId w:val="23"/>
  </w:num>
  <w:num w:numId="18">
    <w:abstractNumId w:val="28"/>
  </w:num>
  <w:num w:numId="19">
    <w:abstractNumId w:val="38"/>
  </w:num>
  <w:num w:numId="20">
    <w:abstractNumId w:val="22"/>
  </w:num>
  <w:num w:numId="21">
    <w:abstractNumId w:val="31"/>
  </w:num>
  <w:num w:numId="22">
    <w:abstractNumId w:val="32"/>
  </w:num>
  <w:num w:numId="23">
    <w:abstractNumId w:val="41"/>
  </w:num>
  <w:num w:numId="24">
    <w:abstractNumId w:val="7"/>
  </w:num>
  <w:num w:numId="25">
    <w:abstractNumId w:val="26"/>
  </w:num>
  <w:num w:numId="26">
    <w:abstractNumId w:val="37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3"/>
  </w:num>
  <w:num w:numId="33">
    <w:abstractNumId w:val="16"/>
  </w:num>
  <w:num w:numId="34">
    <w:abstractNumId w:val="29"/>
  </w:num>
  <w:num w:numId="35">
    <w:abstractNumId w:val="33"/>
  </w:num>
  <w:num w:numId="36">
    <w:abstractNumId w:val="0"/>
  </w:num>
  <w:num w:numId="37">
    <w:abstractNumId w:val="19"/>
  </w:num>
  <w:num w:numId="38">
    <w:abstractNumId w:val="11"/>
  </w:num>
  <w:num w:numId="39">
    <w:abstractNumId w:val="30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6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60A9E"/>
    <w:rsid w:val="00062D4F"/>
    <w:rsid w:val="00063603"/>
    <w:rsid w:val="00071657"/>
    <w:rsid w:val="00085DEA"/>
    <w:rsid w:val="000973BC"/>
    <w:rsid w:val="000A15B4"/>
    <w:rsid w:val="000B237C"/>
    <w:rsid w:val="000B2EBB"/>
    <w:rsid w:val="000C0FCB"/>
    <w:rsid w:val="000C1F14"/>
    <w:rsid w:val="000C7095"/>
    <w:rsid w:val="000D06FC"/>
    <w:rsid w:val="000D1AAA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51D3A"/>
    <w:rsid w:val="00163511"/>
    <w:rsid w:val="00166140"/>
    <w:rsid w:val="00170319"/>
    <w:rsid w:val="0017077F"/>
    <w:rsid w:val="00173081"/>
    <w:rsid w:val="00182378"/>
    <w:rsid w:val="00183EE5"/>
    <w:rsid w:val="001855D7"/>
    <w:rsid w:val="001962E5"/>
    <w:rsid w:val="001971D4"/>
    <w:rsid w:val="001A30FC"/>
    <w:rsid w:val="001A589A"/>
    <w:rsid w:val="001C193F"/>
    <w:rsid w:val="001D13E9"/>
    <w:rsid w:val="001D2CD2"/>
    <w:rsid w:val="001D508F"/>
    <w:rsid w:val="001D5443"/>
    <w:rsid w:val="001F1144"/>
    <w:rsid w:val="001F2297"/>
    <w:rsid w:val="001F2F13"/>
    <w:rsid w:val="001F34EE"/>
    <w:rsid w:val="001F7B18"/>
    <w:rsid w:val="002014C8"/>
    <w:rsid w:val="00204BB5"/>
    <w:rsid w:val="002176F6"/>
    <w:rsid w:val="0024111A"/>
    <w:rsid w:val="00241EE6"/>
    <w:rsid w:val="002430CC"/>
    <w:rsid w:val="00246982"/>
    <w:rsid w:val="00251E09"/>
    <w:rsid w:val="00254CE8"/>
    <w:rsid w:val="00256F95"/>
    <w:rsid w:val="002607B1"/>
    <w:rsid w:val="002654F6"/>
    <w:rsid w:val="00266508"/>
    <w:rsid w:val="002728E9"/>
    <w:rsid w:val="002761CB"/>
    <w:rsid w:val="00290897"/>
    <w:rsid w:val="00293830"/>
    <w:rsid w:val="002A0738"/>
    <w:rsid w:val="002A22D7"/>
    <w:rsid w:val="002C0FD2"/>
    <w:rsid w:val="002C7E53"/>
    <w:rsid w:val="002D35DE"/>
    <w:rsid w:val="002D4589"/>
    <w:rsid w:val="002E63AD"/>
    <w:rsid w:val="002F0BC0"/>
    <w:rsid w:val="002F4B42"/>
    <w:rsid w:val="003401C7"/>
    <w:rsid w:val="0034037C"/>
    <w:rsid w:val="00352E47"/>
    <w:rsid w:val="00353E98"/>
    <w:rsid w:val="0035555D"/>
    <w:rsid w:val="00371CBD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61566"/>
    <w:rsid w:val="00464F3E"/>
    <w:rsid w:val="00464F77"/>
    <w:rsid w:val="0047030E"/>
    <w:rsid w:val="004977B2"/>
    <w:rsid w:val="004C5EBA"/>
    <w:rsid w:val="004D05F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B08C3"/>
    <w:rsid w:val="006B12D6"/>
    <w:rsid w:val="006B3CD5"/>
    <w:rsid w:val="006C318E"/>
    <w:rsid w:val="006F3DD5"/>
    <w:rsid w:val="006F76E5"/>
    <w:rsid w:val="007065FD"/>
    <w:rsid w:val="00711EE8"/>
    <w:rsid w:val="00722391"/>
    <w:rsid w:val="0072250E"/>
    <w:rsid w:val="00754D61"/>
    <w:rsid w:val="00757297"/>
    <w:rsid w:val="00772B4C"/>
    <w:rsid w:val="00781541"/>
    <w:rsid w:val="007E1F1C"/>
    <w:rsid w:val="00802343"/>
    <w:rsid w:val="00807650"/>
    <w:rsid w:val="00821271"/>
    <w:rsid w:val="008306EB"/>
    <w:rsid w:val="00867D11"/>
    <w:rsid w:val="00872E61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203B9"/>
    <w:rsid w:val="00922296"/>
    <w:rsid w:val="00924028"/>
    <w:rsid w:val="009406AC"/>
    <w:rsid w:val="00942E83"/>
    <w:rsid w:val="0095488A"/>
    <w:rsid w:val="0096672E"/>
    <w:rsid w:val="00966D8F"/>
    <w:rsid w:val="00970132"/>
    <w:rsid w:val="0097256E"/>
    <w:rsid w:val="009A3B8E"/>
    <w:rsid w:val="009B38DA"/>
    <w:rsid w:val="009C23D4"/>
    <w:rsid w:val="009C4B55"/>
    <w:rsid w:val="009D4997"/>
    <w:rsid w:val="009E3CC0"/>
    <w:rsid w:val="009E47E5"/>
    <w:rsid w:val="009E5BEB"/>
    <w:rsid w:val="009F2ED5"/>
    <w:rsid w:val="009F6610"/>
    <w:rsid w:val="00A01E5C"/>
    <w:rsid w:val="00A372A9"/>
    <w:rsid w:val="00A44627"/>
    <w:rsid w:val="00A502C1"/>
    <w:rsid w:val="00A5558A"/>
    <w:rsid w:val="00A63AD0"/>
    <w:rsid w:val="00A7204A"/>
    <w:rsid w:val="00A979FA"/>
    <w:rsid w:val="00AB3A2D"/>
    <w:rsid w:val="00AD423B"/>
    <w:rsid w:val="00AE0516"/>
    <w:rsid w:val="00AE6AD7"/>
    <w:rsid w:val="00B06420"/>
    <w:rsid w:val="00B174B5"/>
    <w:rsid w:val="00B22AAC"/>
    <w:rsid w:val="00B46628"/>
    <w:rsid w:val="00B727DA"/>
    <w:rsid w:val="00B80620"/>
    <w:rsid w:val="00B80926"/>
    <w:rsid w:val="00B93E29"/>
    <w:rsid w:val="00B97124"/>
    <w:rsid w:val="00B97B1E"/>
    <w:rsid w:val="00BB15BF"/>
    <w:rsid w:val="00BB63EC"/>
    <w:rsid w:val="00BF4D7C"/>
    <w:rsid w:val="00C02110"/>
    <w:rsid w:val="00C144B1"/>
    <w:rsid w:val="00C1739D"/>
    <w:rsid w:val="00C17B89"/>
    <w:rsid w:val="00C33239"/>
    <w:rsid w:val="00C55180"/>
    <w:rsid w:val="00C617D1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1FB2"/>
    <w:rsid w:val="00D15B72"/>
    <w:rsid w:val="00D3555B"/>
    <w:rsid w:val="00D40E1E"/>
    <w:rsid w:val="00D4307F"/>
    <w:rsid w:val="00D76E52"/>
    <w:rsid w:val="00D83461"/>
    <w:rsid w:val="00D93C4F"/>
    <w:rsid w:val="00D94610"/>
    <w:rsid w:val="00D94C1A"/>
    <w:rsid w:val="00DA0E15"/>
    <w:rsid w:val="00DA4406"/>
    <w:rsid w:val="00DA511D"/>
    <w:rsid w:val="00DB3901"/>
    <w:rsid w:val="00DD11F3"/>
    <w:rsid w:val="00DE3967"/>
    <w:rsid w:val="00E0297E"/>
    <w:rsid w:val="00E02D40"/>
    <w:rsid w:val="00E219DB"/>
    <w:rsid w:val="00E242D1"/>
    <w:rsid w:val="00E4117D"/>
    <w:rsid w:val="00E4257B"/>
    <w:rsid w:val="00E4367D"/>
    <w:rsid w:val="00E63F63"/>
    <w:rsid w:val="00E779D3"/>
    <w:rsid w:val="00E91116"/>
    <w:rsid w:val="00E96C61"/>
    <w:rsid w:val="00EA0F5D"/>
    <w:rsid w:val="00EA3E32"/>
    <w:rsid w:val="00EA502F"/>
    <w:rsid w:val="00EA5B17"/>
    <w:rsid w:val="00EA7048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D18"/>
    <w:rsid w:val="00FC5FF0"/>
    <w:rsid w:val="00FD0025"/>
    <w:rsid w:val="00FD15CC"/>
    <w:rsid w:val="00FD3A3B"/>
    <w:rsid w:val="00FE107D"/>
    <w:rsid w:val="00FE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D224FB" w:rsidP="00D224FB">
          <w:pPr>
            <w:pStyle w:val="6228581FB6284BEFA4CEB69E542D11721"/>
          </w:pPr>
          <w:r>
            <w:rPr>
              <w:rStyle w:val="a3"/>
              <w:sz w:val="28"/>
              <w:szCs w:val="28"/>
            </w:rPr>
            <w:t xml:space="preserve">Choose </w:t>
          </w:r>
          <w:r>
            <w:rPr>
              <w:rStyle w:val="a3"/>
            </w:rPr>
            <w:t>the a</w:t>
          </w:r>
          <w:r w:rsidRPr="000F72D9">
            <w:rPr>
              <w:rStyle w:val="a3"/>
            </w:rPr>
            <w:t>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D224FB" w:rsidP="00D224FB">
          <w:pPr>
            <w:pStyle w:val="D278FC7FCC6A4E8D9427AE4A1575A35D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D224FB" w:rsidP="00D224FB">
          <w:pPr>
            <w:pStyle w:val="ED37BF787A2C4654954A10A8A7CEDDF7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D224FB" w:rsidP="00D224FB">
          <w:pPr>
            <w:pStyle w:val="04DCF9201B444C62B415A59E564A4599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D224FB" w:rsidP="00D224FB">
          <w:pPr>
            <w:pStyle w:val="7EFD369258F945EBA42A98699ACC49C3"/>
          </w:pPr>
          <w:r w:rsidRPr="000F72D9">
            <w:rPr>
              <w:rStyle w:val="a3"/>
            </w:rPr>
            <w:t>Qualification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altName w:val="Dubai Medium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Dubai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649C"/>
    <w:rsid w:val="00001D8A"/>
    <w:rsid w:val="003B1260"/>
    <w:rsid w:val="004E1D12"/>
    <w:rsid w:val="004F0EEE"/>
    <w:rsid w:val="00563D16"/>
    <w:rsid w:val="00564915"/>
    <w:rsid w:val="005D5EC7"/>
    <w:rsid w:val="006A3405"/>
    <w:rsid w:val="006D4E5C"/>
    <w:rsid w:val="006E30C2"/>
    <w:rsid w:val="006E7C9B"/>
    <w:rsid w:val="00722673"/>
    <w:rsid w:val="0078378C"/>
    <w:rsid w:val="00810F9A"/>
    <w:rsid w:val="00830C27"/>
    <w:rsid w:val="0090649C"/>
    <w:rsid w:val="00974591"/>
    <w:rsid w:val="009A2FE8"/>
    <w:rsid w:val="00A33F32"/>
    <w:rsid w:val="00D224FB"/>
    <w:rsid w:val="00E2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224FB"/>
    <w:rPr>
      <w:color w:val="808080"/>
    </w:rPr>
  </w:style>
  <w:style w:type="paragraph" w:customStyle="1" w:styleId="D278FC7FCC6A4E8D9427AE4A1575A35D">
    <w:name w:val="D278FC7FCC6A4E8D9427AE4A1575A35D"/>
    <w:rsid w:val="00D224FB"/>
    <w:rPr>
      <w:rFonts w:eastAsiaTheme="minorHAnsi"/>
      <w:kern w:val="0"/>
      <w14:ligatures w14:val="none"/>
    </w:rPr>
  </w:style>
  <w:style w:type="paragraph" w:customStyle="1" w:styleId="ED37BF787A2C4654954A10A8A7CEDDF7">
    <w:name w:val="ED37BF787A2C4654954A10A8A7CEDDF7"/>
    <w:rsid w:val="00D224FB"/>
    <w:rPr>
      <w:rFonts w:eastAsiaTheme="minorHAnsi"/>
      <w:kern w:val="0"/>
      <w14:ligatures w14:val="none"/>
    </w:rPr>
  </w:style>
  <w:style w:type="paragraph" w:customStyle="1" w:styleId="04DCF9201B444C62B415A59E564A4599">
    <w:name w:val="04DCF9201B444C62B415A59E564A4599"/>
    <w:rsid w:val="00D224FB"/>
    <w:rPr>
      <w:rFonts w:eastAsiaTheme="minorHAnsi"/>
      <w:kern w:val="0"/>
      <w14:ligatures w14:val="none"/>
    </w:rPr>
  </w:style>
  <w:style w:type="paragraph" w:customStyle="1" w:styleId="6228581FB6284BEFA4CEB69E542D11721">
    <w:name w:val="6228581FB6284BEFA4CEB69E542D11721"/>
    <w:rsid w:val="00D224FB"/>
    <w:rPr>
      <w:rFonts w:eastAsiaTheme="minorHAnsi"/>
      <w:kern w:val="0"/>
      <w14:ligatures w14:val="none"/>
    </w:rPr>
  </w:style>
  <w:style w:type="paragraph" w:customStyle="1" w:styleId="7EFD369258F945EBA42A98699ACC49C3">
    <w:name w:val="7EFD369258F945EBA42A98699ACC49C3"/>
    <w:rsid w:val="00D224FB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ydata xmlns="NQF">
  <Institution/>
  <College/>
  <Program/>
</my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A1A86E7AE32419BA3CA42676D5E7B" ma:contentTypeVersion="2" ma:contentTypeDescription="Create a new document." ma:contentTypeScope="" ma:versionID="b2f1ddd73b3f5df83e5a8a2249fc6112">
  <xsd:schema xmlns:xsd="http://www.w3.org/2001/XMLSchema" xmlns:xs="http://www.w3.org/2001/XMLSchema" xmlns:p="http://schemas.microsoft.com/office/2006/metadata/properties" xmlns:ns1="http://schemas.microsoft.com/sharepoint/v3" xmlns:ns2="da0c6591-510d-42d8-a1b1-50fb8b9c4a11" targetNamespace="http://schemas.microsoft.com/office/2006/metadata/properties" ma:root="true" ma:fieldsID="229a3692295628fb1cbe699ed0974be5" ns1:_="" ns2:_="">
    <xsd:import namespace="http://schemas.microsoft.com/sharepoint/v3"/>
    <xsd:import namespace="da0c6591-510d-42d8-a1b1-50fb8b9c4a11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0c6591-510d-42d8-a1b1-50fb8b9c4a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customXml/itemProps2.xml><?xml version="1.0" encoding="utf-8"?>
<ds:datastoreItem xmlns:ds="http://schemas.openxmlformats.org/officeDocument/2006/customXml" ds:itemID="{CD0F0878-8F8A-449D-9D0C-168C318D0D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29C94C-2527-479C-A886-9AF721CF608D}"/>
</file>

<file path=customXml/itemProps4.xml><?xml version="1.0" encoding="utf-8"?>
<ds:datastoreItem xmlns:ds="http://schemas.openxmlformats.org/officeDocument/2006/customXml" ds:itemID="{ED1D6FDF-1974-458B-B414-16F6C47E5854}"/>
</file>

<file path=customXml/itemProps5.xml><?xml version="1.0" encoding="utf-8"?>
<ds:datastoreItem xmlns:ds="http://schemas.openxmlformats.org/officeDocument/2006/customXml" ds:itemID="{4873B17C-01B0-4554-807B-F658DF53CF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83</Words>
  <Characters>2759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Ola M. Ajjaj</cp:lastModifiedBy>
  <cp:revision>2</cp:revision>
  <cp:lastPrinted>2023-06-20T09:02:00Z</cp:lastPrinted>
  <dcterms:created xsi:type="dcterms:W3CDTF">2023-08-27T09:21:00Z</dcterms:created>
  <dcterms:modified xsi:type="dcterms:W3CDTF">2023-08-27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845A1A86E7AE32419BA3CA42676D5E7B</vt:lpwstr>
  </property>
</Properties>
</file>